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 xml:space="preserve">The file where you imported Bootstrap, for extra </w:t>
      </w:r>
      <w:proofErr w:type="gramStart"/>
      <w:r w:rsidRPr="00E238CA">
        <w:rPr>
          <w:rFonts w:ascii="Arial" w:hAnsi="Arial" w:cs="Arial"/>
        </w:rPr>
        <w:t>credit</w:t>
      </w:r>
      <w:proofErr w:type="gramEnd"/>
    </w:p>
    <w:p w14:paraId="55B94CF7" w14:textId="77777777" w:rsidR="00FC05EE" w:rsidRPr="00E238CA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4C19C7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B206F5B" w14:textId="03E39B22" w:rsidR="00E238CA" w:rsidRDefault="00D11461" w:rsidP="004C19C7">
            <w:pPr>
              <w:spacing w:line="0" w:lineRule="atLeast"/>
              <w:jc w:val="center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01-Github</w:t>
            </w:r>
            <w:r w:rsidR="00941DE2">
              <w:rPr>
                <w:rFonts w:ascii="Arial" w:hAnsi="Arial" w:cs="Arial"/>
                <w:color w:val="A41E34"/>
                <w:sz w:val="26"/>
              </w:rPr>
              <w:t>PortfolioProject</w:t>
            </w:r>
          </w:p>
        </w:tc>
      </w:tr>
      <w:tr w:rsidR="00E238CA" w14:paraId="0BAA5DA1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648E80CA" w14:textId="1422FAA5" w:rsidR="00E238CA" w:rsidRDefault="00E238CA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7FE478FA" w14:textId="106A15F0" w:rsidR="00E238CA" w:rsidRDefault="00EA4360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Alberto Jácome</w:t>
            </w:r>
          </w:p>
          <w:p w14:paraId="49EFB2C7" w14:textId="0C16C3D6" w:rsidR="00B61867" w:rsidRDefault="00B6186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2CB4D486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1015C498" w14:textId="4DA8B1FB" w:rsidR="00E238CA" w:rsidRDefault="00E238CA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16F082FC" w14:textId="175E8575" w:rsidR="00E238CA" w:rsidRDefault="00B6186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9" w:history="1">
              <w:r w:rsidRPr="00AC3657">
                <w:rPr>
                  <w:rStyle w:val="Hipervnculo"/>
                  <w:rFonts w:ascii="Arial" w:hAnsi="Arial" w:cs="Arial"/>
                  <w:sz w:val="26"/>
                </w:rPr>
                <w:t>betoje@gmail.com</w:t>
              </w:r>
            </w:hyperlink>
          </w:p>
          <w:p w14:paraId="2E23C121" w14:textId="67FBAE19" w:rsidR="00B61867" w:rsidRDefault="00B6186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00C5693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4EE2589A" w14:textId="17179D6D" w:rsidR="00E238CA" w:rsidRPr="008664A7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</w:tc>
        <w:tc>
          <w:tcPr>
            <w:tcW w:w="5845" w:type="dxa"/>
          </w:tcPr>
          <w:p w14:paraId="5C6DEC3A" w14:textId="44C3B750" w:rsidR="008664A7" w:rsidRPr="00512FCD" w:rsidRDefault="008664A7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hyperlink r:id="rId10" w:history="1">
              <w:r w:rsidRPr="00AC3657">
                <w:rPr>
                  <w:rStyle w:val="Hipervnculo"/>
                  <w:rFonts w:ascii="Arial" w:hAnsi="Arial" w:cs="Arial"/>
                  <w:sz w:val="26"/>
                  <w:lang w:val="en-US"/>
                </w:rPr>
                <w:t>https://betoje.github.io/01-GithubPortfolioProject/</w:t>
              </w:r>
            </w:hyperlink>
          </w:p>
        </w:tc>
      </w:tr>
      <w:tr w:rsidR="00B61867" w14:paraId="03799074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48C625E5" w14:textId="77777777" w:rsidR="00B61867" w:rsidRDefault="00B61867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4A89C1A" w14:textId="77777777" w:rsidR="00B61867" w:rsidRDefault="00B61867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</w:p>
        </w:tc>
      </w:tr>
      <w:tr w:rsidR="00E238CA" w14:paraId="7D292E50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7461EF49" w14:textId="09E3E30D" w:rsidR="00E238CA" w:rsidRDefault="00E238CA" w:rsidP="006201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5545B7D4" w14:textId="77777777" w:rsidR="00E238CA" w:rsidRDefault="00144C16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ex.html</w:t>
            </w:r>
          </w:p>
          <w:p w14:paraId="6C25B1F6" w14:textId="040393B0" w:rsidR="00B61867" w:rsidRDefault="00B61867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2FE2AE52" w14:textId="127DDBA6" w:rsidR="00E238CA" w:rsidRDefault="00E238CA" w:rsidP="006201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112CDB86" w14:textId="77777777" w:rsidR="00E238CA" w:rsidRDefault="00144C16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yles.css</w:t>
            </w:r>
          </w:p>
          <w:p w14:paraId="264651FD" w14:textId="5720C076" w:rsidR="00B61867" w:rsidRDefault="00B61867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674D986F" w14:textId="48D09AAE" w:rsidR="00E238CA" w:rsidRDefault="00E238CA" w:rsidP="006201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</w:t>
            </w:r>
          </w:p>
        </w:tc>
        <w:tc>
          <w:tcPr>
            <w:tcW w:w="5845" w:type="dxa"/>
          </w:tcPr>
          <w:p w14:paraId="358DA5D9" w14:textId="77777777" w:rsidR="00E238CA" w:rsidRDefault="001B4D86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DN links</w:t>
            </w:r>
            <w:r w:rsidR="00512FCD">
              <w:rPr>
                <w:rFonts w:ascii="Arial" w:hAnsi="Arial" w:cs="Arial"/>
              </w:rPr>
              <w:t xml:space="preserve"> on inde</w:t>
            </w:r>
            <w:r w:rsidR="00D11461">
              <w:rPr>
                <w:rFonts w:ascii="Arial" w:hAnsi="Arial" w:cs="Arial"/>
              </w:rPr>
              <w:t>x.html</w:t>
            </w:r>
          </w:p>
          <w:p w14:paraId="26DDCF24" w14:textId="403A6899" w:rsidR="004C19C7" w:rsidRDefault="004C19C7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4D3CDE00" w14:textId="1888AE13" w:rsidR="00FC05EE" w:rsidRPr="00941DE2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</w:tc>
        <w:tc>
          <w:tcPr>
            <w:tcW w:w="5845" w:type="dxa"/>
          </w:tcPr>
          <w:p w14:paraId="542217F4" w14:textId="77777777" w:rsidR="008664A7" w:rsidRDefault="008664A7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hyperlink r:id="rId11" w:history="1">
              <w:r w:rsidRPr="00AC3657">
                <w:rPr>
                  <w:rStyle w:val="Hipervnculo"/>
                  <w:rFonts w:ascii="Arial" w:hAnsi="Arial" w:cs="Arial"/>
                  <w:sz w:val="26"/>
                  <w:lang w:val="en-US"/>
                </w:rPr>
                <w:t>https://github.com/betoje/01-GithubPortfolioProject</w:t>
              </w:r>
            </w:hyperlink>
          </w:p>
          <w:p w14:paraId="331D7FC4" w14:textId="72C919FA" w:rsidR="004C19C7" w:rsidRPr="00941DE2" w:rsidRDefault="004C19C7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</w:p>
        </w:tc>
      </w:tr>
      <w:tr w:rsidR="00FC05EE" w14:paraId="7995F7D7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7D738586" w14:textId="7A316ECD" w:rsidR="00FC05EE" w:rsidRPr="00734B5E" w:rsidRDefault="00FC05EE" w:rsidP="0062019A">
            <w:pPr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12DF5B72" w:rsidR="00FC05EE" w:rsidRDefault="00B61867" w:rsidP="00B61867">
            <w:pPr>
              <w:shd w:val="clear" w:color="auto" w:fill="FFFFFF"/>
              <w:spacing w:line="285" w:lineRule="atLeast"/>
              <w:rPr>
                <w:rFonts w:ascii="Arial" w:hAnsi="Arial" w:cs="Arial"/>
                <w:color w:val="A41E34"/>
                <w:sz w:val="26"/>
              </w:rPr>
            </w:pPr>
            <w:hyperlink r:id="rId12" w:history="1">
              <w:r w:rsidRPr="00AC3657">
                <w:rPr>
                  <w:rStyle w:val="Hipervnculo"/>
                  <w:rFonts w:ascii="Consolas" w:eastAsia="Times New Roman" w:hAnsi="Consolas"/>
                  <w:sz w:val="21"/>
                  <w:szCs w:val="21"/>
                  <w:lang w:val="es-EC" w:eastAsia="es-EC"/>
                </w:rPr>
                <w:t>https://github.com/betoje/0107-PacMenFactory</w:t>
              </w:r>
            </w:hyperlink>
          </w:p>
        </w:tc>
      </w:tr>
      <w:tr w:rsidR="00FC05EE" w14:paraId="2759026F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53D65C97" w14:textId="77777777" w:rsidR="00FC05EE" w:rsidRPr="00734B5E" w:rsidRDefault="00FC05EE" w:rsidP="0062019A">
            <w:pPr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0C314893" w14:textId="31DAC8C8" w:rsidR="006055F1" w:rsidRDefault="00B61867" w:rsidP="006055F1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color w:val="0000FF"/>
                <w:sz w:val="21"/>
                <w:szCs w:val="21"/>
                <w:lang w:val="es-EC" w:eastAsia="es-EC"/>
              </w:rPr>
            </w:pPr>
            <w:hyperlink r:id="rId13" w:history="1">
              <w:r w:rsidRPr="00AC3657">
                <w:rPr>
                  <w:rStyle w:val="Hipervnculo"/>
                  <w:rFonts w:ascii="Consolas" w:eastAsia="Times New Roman" w:hAnsi="Consolas"/>
                  <w:sz w:val="21"/>
                  <w:szCs w:val="21"/>
                  <w:lang w:val="es-EC" w:eastAsia="es-EC"/>
                </w:rPr>
                <w:t>https://github.com</w:t>
              </w:r>
              <w:r w:rsidRPr="00AC3657">
                <w:rPr>
                  <w:rStyle w:val="Hipervnculo"/>
                  <w:rFonts w:ascii="Consolas" w:eastAsia="Times New Roman" w:hAnsi="Consolas"/>
                  <w:sz w:val="21"/>
                  <w:szCs w:val="21"/>
                  <w:lang w:val="es-EC" w:eastAsia="es-EC"/>
                </w:rPr>
                <w:t>/</w:t>
              </w:r>
              <w:r w:rsidRPr="00AC3657">
                <w:rPr>
                  <w:rStyle w:val="Hipervnculo"/>
                  <w:rFonts w:ascii="Consolas" w:eastAsia="Times New Roman" w:hAnsi="Consolas"/>
                  <w:sz w:val="21"/>
                  <w:szCs w:val="21"/>
                  <w:lang w:val="es-EC" w:eastAsia="es-EC"/>
                </w:rPr>
                <w:t>betoje/0108-EyeMovement</w:t>
              </w:r>
            </w:hyperlink>
          </w:p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502D4E">
        <w:tc>
          <w:tcPr>
            <w:tcW w:w="3505" w:type="dxa"/>
            <w:shd w:val="clear" w:color="auto" w:fill="F2F2F2" w:themeFill="background1" w:themeFillShade="F2"/>
          </w:tcPr>
          <w:p w14:paraId="4EC58A47" w14:textId="61AAF0E2" w:rsidR="00FC05EE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2EEB407D" w14:textId="592186CF" w:rsidR="00FC05EE" w:rsidRDefault="00000000" w:rsidP="001B4D8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color w:val="0000FF"/>
                <w:sz w:val="21"/>
                <w:szCs w:val="21"/>
                <w:lang w:val="es-EC" w:eastAsia="es-EC"/>
              </w:rPr>
            </w:pPr>
            <w:hyperlink r:id="rId14" w:history="1">
              <w:r w:rsidR="001B4D86" w:rsidRPr="006055F1">
                <w:rPr>
                  <w:rStyle w:val="Hipervnculo"/>
                  <w:rFonts w:ascii="Consolas" w:eastAsia="Times New Roman" w:hAnsi="Consolas"/>
                  <w:sz w:val="21"/>
                  <w:szCs w:val="21"/>
                  <w:lang w:val="es-EC" w:eastAsia="es-EC"/>
                </w:rPr>
                <w:t>https://github.com/betoje/0109-RealTimeBusTracker</w:t>
              </w:r>
            </w:hyperlink>
          </w:p>
          <w:p w14:paraId="0B56A5C8" w14:textId="015EB125" w:rsidR="001B4D86" w:rsidRPr="001B4D86" w:rsidRDefault="001B4D86" w:rsidP="001B4D8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color w:val="3B3B3B"/>
                <w:sz w:val="21"/>
                <w:szCs w:val="21"/>
                <w:lang w:val="es-EC" w:eastAsia="es-EC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A61F1" w14:textId="77777777" w:rsidR="005952B1" w:rsidRDefault="005952B1">
      <w:pPr>
        <w:spacing w:after="0" w:line="240" w:lineRule="auto"/>
      </w:pPr>
      <w:r>
        <w:separator/>
      </w:r>
    </w:p>
  </w:endnote>
  <w:endnote w:type="continuationSeparator" w:id="0">
    <w:p w14:paraId="7578EE1E" w14:textId="77777777" w:rsidR="005952B1" w:rsidRDefault="00595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Piedepgina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Piedepgina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88EEC" w14:textId="77777777" w:rsidR="005952B1" w:rsidRDefault="005952B1">
      <w:pPr>
        <w:spacing w:after="0" w:line="240" w:lineRule="auto"/>
      </w:pPr>
      <w:r>
        <w:separator/>
      </w:r>
    </w:p>
  </w:footnote>
  <w:footnote w:type="continuationSeparator" w:id="0">
    <w:p w14:paraId="7DCB1D14" w14:textId="77777777" w:rsidR="005952B1" w:rsidRDefault="00595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5097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45A24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44C16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4D86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19C7"/>
    <w:rsid w:val="004C52B6"/>
    <w:rsid w:val="004D61E8"/>
    <w:rsid w:val="004E45D9"/>
    <w:rsid w:val="004E7C1F"/>
    <w:rsid w:val="004F487C"/>
    <w:rsid w:val="005001DB"/>
    <w:rsid w:val="00500E8C"/>
    <w:rsid w:val="00501ADE"/>
    <w:rsid w:val="00502D4E"/>
    <w:rsid w:val="005100CF"/>
    <w:rsid w:val="005106CF"/>
    <w:rsid w:val="00511F03"/>
    <w:rsid w:val="00512FCD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52B1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5F1"/>
    <w:rsid w:val="00605A39"/>
    <w:rsid w:val="006140B8"/>
    <w:rsid w:val="0061747C"/>
    <w:rsid w:val="0062019A"/>
    <w:rsid w:val="00627EED"/>
    <w:rsid w:val="00631D0D"/>
    <w:rsid w:val="00650269"/>
    <w:rsid w:val="00655182"/>
    <w:rsid w:val="00663FFB"/>
    <w:rsid w:val="00666071"/>
    <w:rsid w:val="0067002C"/>
    <w:rsid w:val="00674C8E"/>
    <w:rsid w:val="00675560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64A7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1DE2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1867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1461"/>
    <w:rsid w:val="00D17BFA"/>
    <w:rsid w:val="00D23048"/>
    <w:rsid w:val="00D27E37"/>
    <w:rsid w:val="00D3246C"/>
    <w:rsid w:val="00D339E7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1F6A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A4360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Encabezado">
    <w:name w:val="header"/>
    <w:basedOn w:val="Normal"/>
    <w:link w:val="EncabezadoC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vnculo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PiedepginaCar">
    <w:name w:val="Pie de página Car"/>
    <w:basedOn w:val="Fuentedeprrafopredeter"/>
    <w:link w:val="Piedepgina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Fuentedeprrafopredeter"/>
    <w:qFormat/>
  </w:style>
  <w:style w:type="character" w:customStyle="1" w:styleId="large">
    <w:name w:val="large"/>
    <w:qFormat/>
  </w:style>
  <w:style w:type="character" w:customStyle="1" w:styleId="EncabezadoCar">
    <w:name w:val="Encabezado Car"/>
    <w:basedOn w:val="Fuentedeprrafopredeter"/>
    <w:link w:val="Encabezado"/>
    <w:uiPriority w:val="99"/>
    <w:qFormat/>
  </w:style>
  <w:style w:type="character" w:customStyle="1" w:styleId="ig-header-title">
    <w:name w:val="ig-header-title"/>
    <w:basedOn w:val="Fuentedeprrafopredeter"/>
    <w:rsid w:val="0039328A"/>
  </w:style>
  <w:style w:type="character" w:customStyle="1" w:styleId="name">
    <w:name w:val="name"/>
    <w:basedOn w:val="Fuentedeprrafopredeter"/>
    <w:rsid w:val="0039328A"/>
  </w:style>
  <w:style w:type="paragraph" w:styleId="Prrafodelista">
    <w:name w:val="List Paragraph"/>
    <w:basedOn w:val="Normal"/>
    <w:uiPriority w:val="99"/>
    <w:rsid w:val="00E238CA"/>
    <w:pPr>
      <w:ind w:left="720"/>
      <w:contextualSpacing/>
    </w:pPr>
  </w:style>
  <w:style w:type="table" w:styleId="Tablaconcuadrcula">
    <w:name w:val="Table Grid"/>
    <w:basedOn w:val="Tabla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1B4D8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02D4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8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4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betoje/0108-EyeMovement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betoje/0107-PacMenFactor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betoje/01-GithubPortfolioProject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betoje.github.io/01-GithubPortfolioProject/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betoje@gmail.com" TargetMode="External"/><Relationship Id="rId14" Type="http://schemas.openxmlformats.org/officeDocument/2006/relationships/hyperlink" Target="https://github.com/betoje/0109-RealTimeBusTracke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1</Pages>
  <Words>222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Jesus A Jacome</cp:lastModifiedBy>
  <cp:revision>51</cp:revision>
  <cp:lastPrinted>2020-02-29T12:13:00Z</cp:lastPrinted>
  <dcterms:created xsi:type="dcterms:W3CDTF">2020-12-03T09:04:00Z</dcterms:created>
  <dcterms:modified xsi:type="dcterms:W3CDTF">2023-06-2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